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F1EE90" w14:textId="02F6974D" w:rsidR="0046624B" w:rsidRDefault="0046624B" w:rsidP="0046624B">
      <w:pPr>
        <w:pStyle w:val="a3"/>
        <w:wordWrap/>
        <w:spacing w:line="312" w:lineRule="auto"/>
        <w:jc w:val="center"/>
      </w:pPr>
      <w:r>
        <w:rPr>
          <w:rFonts w:ascii="Palatino Linotype" w:eastAsia="HY신명조" w:hAnsi="Palatino Linotype"/>
          <w:b/>
          <w:bCs/>
          <w:color w:val="282828"/>
          <w:sz w:val="28"/>
          <w:szCs w:val="28"/>
          <w:shd w:val="clear" w:color="auto" w:fill="FFFFFF"/>
        </w:rPr>
        <w:t>202</w:t>
      </w:r>
      <w:r w:rsidR="00AC2F4C">
        <w:rPr>
          <w:rFonts w:ascii="Palatino Linotype" w:eastAsia="HY신명조" w:hAnsi="Palatino Linotype"/>
          <w:b/>
          <w:bCs/>
          <w:color w:val="282828"/>
          <w:sz w:val="28"/>
          <w:szCs w:val="28"/>
          <w:shd w:val="clear" w:color="auto" w:fill="FFFFFF"/>
        </w:rPr>
        <w:t>3</w:t>
      </w:r>
      <w:r>
        <w:rPr>
          <w:rFonts w:ascii="HY신명조" w:eastAsia="HY신명조" w:hint="eastAsia"/>
          <w:b/>
          <w:bCs/>
          <w:color w:val="282828"/>
          <w:sz w:val="28"/>
          <w:szCs w:val="28"/>
          <w:shd w:val="clear" w:color="auto" w:fill="FFFFFF"/>
        </w:rPr>
        <w:t>년도 제</w:t>
      </w:r>
      <w:r>
        <w:rPr>
          <w:rFonts w:ascii="Palatino Linotype" w:eastAsia="HY신명조" w:hAnsi="Palatino Linotype"/>
          <w:b/>
          <w:bCs/>
          <w:color w:val="282828"/>
          <w:sz w:val="28"/>
          <w:szCs w:val="28"/>
          <w:shd w:val="clear" w:color="auto" w:fill="FFFFFF"/>
        </w:rPr>
        <w:t>8</w:t>
      </w:r>
      <w:r w:rsidR="00AC2F4C">
        <w:rPr>
          <w:rFonts w:ascii="Palatino Linotype" w:eastAsia="HY신명조" w:hAnsi="Palatino Linotype"/>
          <w:b/>
          <w:bCs/>
          <w:color w:val="282828"/>
          <w:sz w:val="28"/>
          <w:szCs w:val="28"/>
          <w:shd w:val="clear" w:color="auto" w:fill="FFFFFF"/>
        </w:rPr>
        <w:t>5</w:t>
      </w:r>
      <w:r>
        <w:rPr>
          <w:rFonts w:ascii="HY신명조" w:eastAsia="HY신명조" w:hint="eastAsia"/>
          <w:b/>
          <w:bCs/>
          <w:color w:val="282828"/>
          <w:sz w:val="28"/>
          <w:szCs w:val="28"/>
          <w:shd w:val="clear" w:color="auto" w:fill="FFFFFF"/>
        </w:rPr>
        <w:t xml:space="preserve">차 대한생식의학회 </w:t>
      </w:r>
      <w:r w:rsidR="001837CA">
        <w:rPr>
          <w:rFonts w:ascii="HY신명조" w:eastAsia="HY신명조" w:hint="eastAsia"/>
          <w:b/>
          <w:bCs/>
          <w:color w:val="282828"/>
          <w:sz w:val="28"/>
          <w:szCs w:val="28"/>
          <w:shd w:val="clear" w:color="auto" w:fill="FFFFFF"/>
        </w:rPr>
        <w:t>추</w:t>
      </w:r>
      <w:r>
        <w:rPr>
          <w:rFonts w:ascii="HY신명조" w:eastAsia="HY신명조" w:hint="eastAsia"/>
          <w:b/>
          <w:bCs/>
          <w:color w:val="282828"/>
          <w:sz w:val="28"/>
          <w:szCs w:val="28"/>
          <w:shd w:val="clear" w:color="auto" w:fill="FFFFFF"/>
        </w:rPr>
        <w:t>계 학술대회 초록 양식</w:t>
      </w:r>
    </w:p>
    <w:p w14:paraId="5959CEF2" w14:textId="77777777" w:rsidR="004D47C3" w:rsidRPr="00AC2F4C" w:rsidRDefault="004D47C3"/>
    <w:p w14:paraId="65650270" w14:textId="77777777" w:rsidR="00A36040" w:rsidRDefault="00A36040" w:rsidP="00A36040">
      <w:r w:rsidRPr="0046624B">
        <w:rPr>
          <w:rFonts w:hint="eastAsia"/>
        </w:rPr>
        <w:t>발표</w:t>
      </w:r>
      <w:r w:rsidRPr="0046624B">
        <w:t xml:space="preserve"> 형식 : 구연 또는 포스터 중 선택하여 접수</w:t>
      </w:r>
      <w:bookmarkStart w:id="0" w:name="_GoBack"/>
      <w:bookmarkEnd w:id="0"/>
    </w:p>
    <w:p w14:paraId="6F1B6B6F" w14:textId="24EAACA0" w:rsidR="00A36040" w:rsidRDefault="00F870D0">
      <w:pPr>
        <w:rPr>
          <w:rFonts w:hint="eastAsia"/>
        </w:rPr>
      </w:pPr>
      <w:r>
        <w:rPr>
          <w:rFonts w:asciiTheme="minorEastAsia" w:hAnsiTheme="minorEastAsia" w:hint="eastAsia"/>
        </w:rPr>
        <w:t>□</w:t>
      </w:r>
      <w:r>
        <w:rPr>
          <w:rFonts w:hint="eastAsia"/>
        </w:rPr>
        <w:t xml:space="preserve"> 구연 </w:t>
      </w:r>
      <w:r>
        <w:t xml:space="preserve">      </w:t>
      </w:r>
      <w:r>
        <w:rPr>
          <w:rFonts w:asciiTheme="minorEastAsia" w:hAnsiTheme="minorEastAsia" w:hint="eastAsia"/>
        </w:rPr>
        <w:t>□</w:t>
      </w:r>
      <w:r>
        <w:rPr>
          <w:rFonts w:hint="eastAsia"/>
        </w:rPr>
        <w:t xml:space="preserve"> </w:t>
      </w:r>
      <w:r>
        <w:rPr>
          <w:rFonts w:hint="eastAsia"/>
        </w:rPr>
        <w:t>포스터</w:t>
      </w:r>
      <w:r>
        <w:rPr>
          <w:rFonts w:hint="eastAsia"/>
        </w:rPr>
        <w:t xml:space="preserve">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6624B" w14:paraId="0999BA76" w14:textId="77777777" w:rsidTr="0046624B">
        <w:tc>
          <w:tcPr>
            <w:tcW w:w="1413" w:type="dxa"/>
          </w:tcPr>
          <w:p w14:paraId="09F57EFC" w14:textId="77777777" w:rsidR="0046624B" w:rsidRDefault="0046624B">
            <w:r>
              <w:rPr>
                <w:rFonts w:hint="eastAsia"/>
              </w:rPr>
              <w:t>T</w:t>
            </w:r>
            <w:r>
              <w:t>itle</w:t>
            </w:r>
          </w:p>
        </w:tc>
        <w:tc>
          <w:tcPr>
            <w:tcW w:w="7603" w:type="dxa"/>
          </w:tcPr>
          <w:p w14:paraId="2057F2AE" w14:textId="77777777" w:rsidR="0046624B" w:rsidRDefault="0046624B" w:rsidP="0046624B"/>
          <w:p w14:paraId="2A152E30" w14:textId="686907AA" w:rsidR="00AC2F4C" w:rsidRDefault="00AC2F4C" w:rsidP="0046624B"/>
        </w:tc>
      </w:tr>
      <w:tr w:rsidR="0046624B" w14:paraId="1A91F78A" w14:textId="77777777" w:rsidTr="0046624B">
        <w:tc>
          <w:tcPr>
            <w:tcW w:w="1413" w:type="dxa"/>
          </w:tcPr>
          <w:p w14:paraId="6992FE3B" w14:textId="77777777" w:rsidR="0046624B" w:rsidRDefault="0046624B">
            <w:r>
              <w:rPr>
                <w:rFonts w:hint="eastAsia"/>
              </w:rPr>
              <w:t>Author</w:t>
            </w:r>
          </w:p>
        </w:tc>
        <w:tc>
          <w:tcPr>
            <w:tcW w:w="7603" w:type="dxa"/>
          </w:tcPr>
          <w:p w14:paraId="6905C298" w14:textId="77777777" w:rsidR="0046624B" w:rsidRDefault="0046624B"/>
          <w:p w14:paraId="47301492" w14:textId="14FDD1DF" w:rsidR="00AC2F4C" w:rsidRDefault="00AC2F4C"/>
        </w:tc>
      </w:tr>
      <w:tr w:rsidR="0046624B" w14:paraId="6A225919" w14:textId="77777777" w:rsidTr="0046624B">
        <w:tc>
          <w:tcPr>
            <w:tcW w:w="1413" w:type="dxa"/>
          </w:tcPr>
          <w:p w14:paraId="6CD21C15" w14:textId="77777777" w:rsidR="0046624B" w:rsidRDefault="00A36040">
            <w:r>
              <w:rPr>
                <w:rFonts w:hint="eastAsia"/>
              </w:rPr>
              <w:t>I</w:t>
            </w:r>
            <w:r w:rsidRPr="00A36040">
              <w:t>nstitutional affiliation</w:t>
            </w:r>
          </w:p>
        </w:tc>
        <w:tc>
          <w:tcPr>
            <w:tcW w:w="7603" w:type="dxa"/>
          </w:tcPr>
          <w:p w14:paraId="1D0722B4" w14:textId="77777777" w:rsidR="0046624B" w:rsidRDefault="0046624B" w:rsidP="0046624B"/>
          <w:p w14:paraId="35CB12EE" w14:textId="77777777" w:rsidR="00AC2F4C" w:rsidRDefault="00AC2F4C" w:rsidP="0046624B"/>
          <w:p w14:paraId="46634A33" w14:textId="49171141" w:rsidR="00AC2F4C" w:rsidRDefault="00AC2F4C" w:rsidP="0046624B"/>
        </w:tc>
      </w:tr>
      <w:tr w:rsidR="0046624B" w14:paraId="59B229C4" w14:textId="77777777" w:rsidTr="0046624B">
        <w:tc>
          <w:tcPr>
            <w:tcW w:w="1413" w:type="dxa"/>
          </w:tcPr>
          <w:p w14:paraId="42C0F45D" w14:textId="77777777" w:rsidR="0046624B" w:rsidRDefault="0046624B"/>
        </w:tc>
        <w:tc>
          <w:tcPr>
            <w:tcW w:w="7603" w:type="dxa"/>
          </w:tcPr>
          <w:p w14:paraId="7F6B7D48" w14:textId="77777777" w:rsidR="0046624B" w:rsidRDefault="0046624B"/>
        </w:tc>
      </w:tr>
      <w:tr w:rsidR="0046624B" w14:paraId="3BBA6C56" w14:textId="77777777" w:rsidTr="0046624B">
        <w:tc>
          <w:tcPr>
            <w:tcW w:w="1413" w:type="dxa"/>
          </w:tcPr>
          <w:p w14:paraId="22F932B9" w14:textId="77777777" w:rsidR="0046624B" w:rsidRDefault="0046624B">
            <w:r>
              <w:rPr>
                <w:rFonts w:hint="eastAsia"/>
              </w:rPr>
              <w:t>Objective</w:t>
            </w:r>
          </w:p>
        </w:tc>
        <w:tc>
          <w:tcPr>
            <w:tcW w:w="7603" w:type="dxa"/>
          </w:tcPr>
          <w:p w14:paraId="4D1BB9F9" w14:textId="77777777" w:rsidR="0046624B" w:rsidRDefault="0046624B"/>
        </w:tc>
      </w:tr>
      <w:tr w:rsidR="0046624B" w14:paraId="74C6FB70" w14:textId="77777777" w:rsidTr="0046624B">
        <w:tc>
          <w:tcPr>
            <w:tcW w:w="1413" w:type="dxa"/>
          </w:tcPr>
          <w:p w14:paraId="79DAE1C6" w14:textId="77777777" w:rsidR="0046624B" w:rsidRDefault="0046624B">
            <w:r>
              <w:rPr>
                <w:rFonts w:hint="eastAsia"/>
              </w:rPr>
              <w:t>Methods</w:t>
            </w:r>
          </w:p>
        </w:tc>
        <w:tc>
          <w:tcPr>
            <w:tcW w:w="7603" w:type="dxa"/>
          </w:tcPr>
          <w:p w14:paraId="5D147485" w14:textId="77777777" w:rsidR="0046624B" w:rsidRDefault="0046624B"/>
        </w:tc>
      </w:tr>
      <w:tr w:rsidR="0046624B" w14:paraId="2C5CC17D" w14:textId="77777777" w:rsidTr="0046624B">
        <w:tc>
          <w:tcPr>
            <w:tcW w:w="1413" w:type="dxa"/>
          </w:tcPr>
          <w:p w14:paraId="10A8F1D3" w14:textId="77777777" w:rsidR="0046624B" w:rsidRDefault="0046624B">
            <w:r>
              <w:rPr>
                <w:rFonts w:hint="eastAsia"/>
              </w:rPr>
              <w:t>Results</w:t>
            </w:r>
          </w:p>
        </w:tc>
        <w:tc>
          <w:tcPr>
            <w:tcW w:w="7603" w:type="dxa"/>
          </w:tcPr>
          <w:p w14:paraId="3C51E220" w14:textId="77777777" w:rsidR="0046624B" w:rsidRDefault="0046624B"/>
        </w:tc>
      </w:tr>
      <w:tr w:rsidR="0046624B" w14:paraId="65B36666" w14:textId="77777777" w:rsidTr="0046624B">
        <w:tc>
          <w:tcPr>
            <w:tcW w:w="1413" w:type="dxa"/>
          </w:tcPr>
          <w:p w14:paraId="7D77A668" w14:textId="77777777" w:rsidR="0046624B" w:rsidRDefault="0046624B">
            <w:r>
              <w:rPr>
                <w:rFonts w:hint="eastAsia"/>
              </w:rPr>
              <w:t>Conclus</w:t>
            </w:r>
            <w:r>
              <w:t>ion</w:t>
            </w:r>
          </w:p>
        </w:tc>
        <w:tc>
          <w:tcPr>
            <w:tcW w:w="7603" w:type="dxa"/>
          </w:tcPr>
          <w:p w14:paraId="7237E75A" w14:textId="77777777" w:rsidR="0046624B" w:rsidRDefault="0046624B"/>
        </w:tc>
      </w:tr>
    </w:tbl>
    <w:p w14:paraId="2E6C36E4" w14:textId="77777777" w:rsidR="0046624B" w:rsidRDefault="0046624B"/>
    <w:p w14:paraId="08828885" w14:textId="77777777" w:rsidR="0046624B" w:rsidRDefault="0046624B">
      <w:r>
        <w:rPr>
          <w:rFonts w:hint="eastAsia"/>
        </w:rPr>
        <w:t>Objective</w:t>
      </w:r>
      <w:r>
        <w:t xml:space="preserve">, </w:t>
      </w:r>
      <w:r>
        <w:rPr>
          <w:rFonts w:hint="eastAsia"/>
        </w:rPr>
        <w:t>Methods</w:t>
      </w:r>
      <w:r>
        <w:t xml:space="preserve">, </w:t>
      </w:r>
      <w:r>
        <w:rPr>
          <w:rFonts w:hint="eastAsia"/>
        </w:rPr>
        <w:t>Results</w:t>
      </w:r>
      <w:r>
        <w:t xml:space="preserve">, </w:t>
      </w:r>
      <w:r>
        <w:rPr>
          <w:rFonts w:hint="eastAsia"/>
        </w:rPr>
        <w:t>Conclus</w:t>
      </w:r>
      <w:r>
        <w:t xml:space="preserve">ion </w:t>
      </w:r>
      <w:r>
        <w:rPr>
          <w:rFonts w:hint="eastAsia"/>
        </w:rPr>
        <w:t xml:space="preserve">를 합쳐서 </w:t>
      </w:r>
      <w:r>
        <w:t xml:space="preserve">300 </w:t>
      </w:r>
      <w:r>
        <w:rPr>
          <w:rFonts w:hint="eastAsia"/>
        </w:rPr>
        <w:t>단어 이하로 작성해주세요.</w:t>
      </w:r>
    </w:p>
    <w:p w14:paraId="12BC18EE" w14:textId="77777777" w:rsidR="0046624B" w:rsidRPr="0046624B" w:rsidRDefault="0046624B"/>
    <w:sectPr w:rsidR="0046624B" w:rsidRPr="0046624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BA4EAD" w14:textId="77777777" w:rsidR="00216DC8" w:rsidRDefault="00216DC8" w:rsidP="00C81007">
      <w:pPr>
        <w:spacing w:after="0" w:line="240" w:lineRule="auto"/>
      </w:pPr>
      <w:r>
        <w:separator/>
      </w:r>
    </w:p>
  </w:endnote>
  <w:endnote w:type="continuationSeparator" w:id="0">
    <w:p w14:paraId="28A18A19" w14:textId="77777777" w:rsidR="00216DC8" w:rsidRDefault="00216DC8" w:rsidP="00C810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A19122" w14:textId="77777777" w:rsidR="00216DC8" w:rsidRDefault="00216DC8" w:rsidP="00C81007">
      <w:pPr>
        <w:spacing w:after="0" w:line="240" w:lineRule="auto"/>
      </w:pPr>
      <w:r>
        <w:separator/>
      </w:r>
    </w:p>
  </w:footnote>
  <w:footnote w:type="continuationSeparator" w:id="0">
    <w:p w14:paraId="5094259A" w14:textId="77777777" w:rsidR="00216DC8" w:rsidRDefault="00216DC8" w:rsidP="00C810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7c0MzAzNTE2NDFR0lEKTi0uzszPAykwrAUANVvZgSwAAAA="/>
  </w:docVars>
  <w:rsids>
    <w:rsidRoot w:val="0046624B"/>
    <w:rsid w:val="0018352B"/>
    <w:rsid w:val="001837CA"/>
    <w:rsid w:val="00216DC8"/>
    <w:rsid w:val="0046624B"/>
    <w:rsid w:val="004A0999"/>
    <w:rsid w:val="004D47C3"/>
    <w:rsid w:val="005A7313"/>
    <w:rsid w:val="007157AF"/>
    <w:rsid w:val="0079731A"/>
    <w:rsid w:val="007D3785"/>
    <w:rsid w:val="008366D4"/>
    <w:rsid w:val="008F439D"/>
    <w:rsid w:val="0097779F"/>
    <w:rsid w:val="009F01CA"/>
    <w:rsid w:val="00A36040"/>
    <w:rsid w:val="00AC2F4C"/>
    <w:rsid w:val="00C81007"/>
    <w:rsid w:val="00C97C28"/>
    <w:rsid w:val="00F87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7AA2D"/>
  <w15:chartTrackingRefBased/>
  <w15:docId w15:val="{37C07485-EF5A-40F7-BF82-30E989209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604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46624B"/>
    <w:pPr>
      <w:shd w:val="clear" w:color="auto" w:fill="FFFFFF"/>
      <w:snapToGrid w:val="0"/>
      <w:spacing w:after="0" w:line="384" w:lineRule="auto"/>
      <w:textAlignment w:val="baseline"/>
    </w:pPr>
    <w:rPr>
      <w:rFonts w:ascii="한양신명조" w:eastAsia="굴림" w:hAnsi="굴림" w:cs="굴림"/>
      <w:color w:val="000000"/>
      <w:kern w:val="0"/>
      <w:szCs w:val="20"/>
    </w:rPr>
  </w:style>
  <w:style w:type="table" w:styleId="a4">
    <w:name w:val="Table Grid"/>
    <w:basedOn w:val="a1"/>
    <w:uiPriority w:val="39"/>
    <w:rsid w:val="00466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C8100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C81007"/>
  </w:style>
  <w:style w:type="paragraph" w:styleId="a6">
    <w:name w:val="footer"/>
    <w:basedOn w:val="a"/>
    <w:link w:val="Char0"/>
    <w:uiPriority w:val="99"/>
    <w:unhideWhenUsed/>
    <w:rsid w:val="00C8100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C810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3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eul Ki</dc:creator>
  <cp:keywords/>
  <dc:description/>
  <cp:lastModifiedBy>산부인과</cp:lastModifiedBy>
  <cp:revision>3</cp:revision>
  <dcterms:created xsi:type="dcterms:W3CDTF">2023-08-18T04:57:00Z</dcterms:created>
  <dcterms:modified xsi:type="dcterms:W3CDTF">2023-08-18T08:08:00Z</dcterms:modified>
</cp:coreProperties>
</file>